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proofErr w:type="spellStart"/>
            <w:r>
              <w:rPr>
                <w:lang w:eastAsia="zh-CN"/>
              </w:rPr>
              <w:t>Jerediah</w:t>
            </w:r>
            <w:proofErr w:type="spellEnd"/>
            <w:r>
              <w:rPr>
                <w:lang w:eastAsia="zh-CN"/>
              </w:rPr>
              <w:t xml:space="preserve"> </w:t>
            </w:r>
            <w:proofErr w:type="spellStart"/>
            <w:r>
              <w:rPr>
                <w:lang w:eastAsia="zh-CN"/>
              </w:rPr>
              <w:t>Fevold</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974421" w:rsidRDefault="00974421" w:rsidP="00974421">
            <w:pPr>
              <w:pStyle w:val="TAC"/>
              <w:spacing w:before="20" w:after="20"/>
              <w:ind w:left="57" w:right="57"/>
              <w:jc w:val="left"/>
              <w:rPr>
                <w:lang w:eastAsia="zh-CN"/>
              </w:rPr>
            </w:pP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974421" w:rsidRDefault="00974421" w:rsidP="00974421">
            <w:pPr>
              <w:pStyle w:val="TAC"/>
              <w:spacing w:before="20" w:after="20"/>
              <w:ind w:left="57" w:right="57"/>
              <w:jc w:val="left"/>
              <w:rPr>
                <w:lang w:eastAsia="zh-CN"/>
              </w:rPr>
            </w:pP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974421" w:rsidRDefault="00974421" w:rsidP="00974421">
            <w:pPr>
              <w:pStyle w:val="TAC"/>
              <w:spacing w:before="20" w:after="20"/>
              <w:ind w:left="57" w:right="57"/>
              <w:jc w:val="left"/>
              <w:rPr>
                <w:lang w:eastAsia="zh-CN"/>
              </w:rPr>
            </w:pPr>
          </w:p>
        </w:tc>
      </w:tr>
      <w:tr w:rsidR="00974421"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974421" w:rsidRDefault="00974421" w:rsidP="00974421">
            <w:pPr>
              <w:pStyle w:val="TAC"/>
              <w:spacing w:before="20" w:after="20"/>
              <w:ind w:left="57" w:right="57"/>
              <w:jc w:val="left"/>
              <w:rPr>
                <w:lang w:eastAsia="zh-CN"/>
              </w:rPr>
            </w:pPr>
          </w:p>
        </w:tc>
      </w:tr>
      <w:tr w:rsidR="00974421"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974421" w:rsidRDefault="00974421" w:rsidP="00974421">
            <w:pPr>
              <w:pStyle w:val="TAC"/>
              <w:spacing w:before="20" w:after="20"/>
              <w:ind w:left="57" w:right="57"/>
              <w:jc w:val="left"/>
              <w:rPr>
                <w:lang w:eastAsia="zh-CN"/>
              </w:rPr>
            </w:pPr>
          </w:p>
        </w:tc>
      </w:tr>
      <w:tr w:rsidR="00974421"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974421" w:rsidRDefault="00974421" w:rsidP="00974421">
            <w:pPr>
              <w:pStyle w:val="TAC"/>
              <w:spacing w:before="20" w:after="20"/>
              <w:ind w:left="57" w:right="57"/>
              <w:jc w:val="left"/>
              <w:rPr>
                <w:lang w:eastAsia="zh-CN"/>
              </w:rPr>
            </w:pPr>
          </w:p>
        </w:tc>
      </w:tr>
      <w:tr w:rsidR="00974421"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974421" w:rsidRDefault="00974421" w:rsidP="00974421">
            <w:pPr>
              <w:pStyle w:val="TAC"/>
              <w:spacing w:before="20" w:after="20"/>
              <w:ind w:left="57" w:right="57"/>
              <w:jc w:val="left"/>
              <w:rPr>
                <w:lang w:eastAsia="zh-CN"/>
              </w:rPr>
            </w:pPr>
          </w:p>
        </w:tc>
      </w:tr>
      <w:tr w:rsidR="00974421"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974421" w:rsidRDefault="00974421" w:rsidP="00974421">
            <w:pPr>
              <w:pStyle w:val="TAC"/>
              <w:spacing w:before="20" w:after="20"/>
              <w:ind w:left="57" w:right="57"/>
              <w:jc w:val="left"/>
              <w:rPr>
                <w:lang w:eastAsia="zh-CN"/>
              </w:rPr>
            </w:pPr>
          </w:p>
        </w:tc>
      </w:tr>
      <w:tr w:rsidR="00974421"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974421" w:rsidRDefault="00974421" w:rsidP="00974421">
            <w:pPr>
              <w:pStyle w:val="TAC"/>
              <w:spacing w:before="20" w:after="20"/>
              <w:ind w:left="57" w:right="57"/>
              <w:jc w:val="left"/>
              <w:rPr>
                <w:lang w:eastAsia="zh-CN"/>
              </w:rPr>
            </w:pPr>
          </w:p>
        </w:tc>
      </w:tr>
      <w:tr w:rsidR="00974421"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974421" w:rsidRDefault="00974421" w:rsidP="00974421">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974421" w:rsidRDefault="00974421" w:rsidP="00974421">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974421" w:rsidRDefault="00974421" w:rsidP="00974421">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w:t>
            </w:r>
            <w:proofErr w:type="spellStart"/>
            <w:r w:rsidR="00B15736">
              <w:rPr>
                <w:lang w:eastAsia="zh-CN"/>
              </w:rPr>
              <w:t>TDocs</w:t>
            </w:r>
            <w:proofErr w:type="spellEnd"/>
            <w:r w:rsidR="00B15736">
              <w:rPr>
                <w:lang w:eastAsia="zh-CN"/>
              </w:rPr>
              <w:t xml:space="preserve">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09E3BF"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72FBFD" w14:textId="77777777" w:rsidR="001B324A" w:rsidRDefault="001B324A" w:rsidP="001B324A">
            <w:pPr>
              <w:pStyle w:val="TAC"/>
              <w:spacing w:before="20" w:after="20"/>
              <w:ind w:left="57" w:right="57"/>
              <w:jc w:val="left"/>
              <w:rPr>
                <w:lang w:eastAsia="zh-CN"/>
              </w:rPr>
            </w:pPr>
          </w:p>
        </w:tc>
      </w:tr>
      <w:tr w:rsidR="001B324A"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77777777" w:rsidR="001B324A" w:rsidRDefault="001B324A" w:rsidP="001B324A">
            <w:pPr>
              <w:pStyle w:val="TAC"/>
              <w:spacing w:before="20" w:after="20"/>
              <w:ind w:left="57" w:right="57"/>
              <w:jc w:val="left"/>
              <w:rPr>
                <w:lang w:eastAsia="zh-CN"/>
              </w:rPr>
            </w:pPr>
          </w:p>
        </w:tc>
      </w:tr>
      <w:tr w:rsidR="001B324A"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5E83D4"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F43CFA" w14:textId="77777777" w:rsidR="001B324A" w:rsidRDefault="001B324A" w:rsidP="001B324A">
            <w:pPr>
              <w:pStyle w:val="TAC"/>
              <w:spacing w:before="20" w:after="20"/>
              <w:ind w:left="57" w:right="57"/>
              <w:jc w:val="left"/>
              <w:rPr>
                <w:lang w:eastAsia="zh-CN"/>
              </w:rPr>
            </w:pPr>
          </w:p>
        </w:tc>
      </w:tr>
      <w:tr w:rsidR="001B324A"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1B324A" w:rsidRDefault="001B324A" w:rsidP="001B324A">
            <w:pPr>
              <w:pStyle w:val="TAC"/>
              <w:spacing w:before="20" w:after="20"/>
              <w:ind w:left="57" w:right="57"/>
              <w:jc w:val="left"/>
              <w:rPr>
                <w:lang w:eastAsia="zh-CN"/>
              </w:rPr>
            </w:pPr>
          </w:p>
        </w:tc>
      </w:tr>
      <w:tr w:rsidR="001B324A"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1B324A" w:rsidRDefault="001B324A" w:rsidP="001B324A">
            <w:pPr>
              <w:pStyle w:val="TAC"/>
              <w:spacing w:before="20" w:after="20"/>
              <w:ind w:left="57" w:right="57"/>
              <w:jc w:val="left"/>
              <w:rPr>
                <w:lang w:eastAsia="zh-CN"/>
              </w:rPr>
            </w:pPr>
          </w:p>
        </w:tc>
      </w:tr>
      <w:tr w:rsidR="001B324A"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1B324A" w:rsidRDefault="001B324A" w:rsidP="001B324A">
            <w:pPr>
              <w:pStyle w:val="TAC"/>
              <w:spacing w:before="20" w:after="20"/>
              <w:ind w:left="57" w:right="57"/>
              <w:jc w:val="left"/>
              <w:rPr>
                <w:lang w:eastAsia="zh-CN"/>
              </w:rPr>
            </w:pPr>
          </w:p>
        </w:tc>
      </w:tr>
      <w:tr w:rsidR="001B324A"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1B324A" w:rsidRDefault="001B324A" w:rsidP="001B324A">
            <w:pPr>
              <w:pStyle w:val="TAC"/>
              <w:spacing w:before="20" w:after="20"/>
              <w:ind w:left="57" w:right="57"/>
              <w:jc w:val="left"/>
              <w:rPr>
                <w:lang w:eastAsia="zh-CN"/>
              </w:rPr>
            </w:pPr>
          </w:p>
        </w:tc>
      </w:tr>
      <w:tr w:rsidR="001B324A"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1B324A" w:rsidRDefault="001B324A" w:rsidP="001B324A">
            <w:pPr>
              <w:pStyle w:val="TAC"/>
              <w:spacing w:before="20" w:after="20"/>
              <w:ind w:left="57" w:right="57"/>
              <w:jc w:val="left"/>
              <w:rPr>
                <w:lang w:eastAsia="zh-CN"/>
              </w:rPr>
            </w:pPr>
          </w:p>
        </w:tc>
      </w:tr>
      <w:tr w:rsidR="001B324A"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1B324A" w:rsidRDefault="001B324A" w:rsidP="001B324A">
            <w:pPr>
              <w:pStyle w:val="TAC"/>
              <w:spacing w:before="20" w:after="20"/>
              <w:ind w:left="57" w:right="57"/>
              <w:jc w:val="left"/>
              <w:rPr>
                <w:lang w:eastAsia="zh-CN"/>
              </w:rPr>
            </w:pPr>
          </w:p>
        </w:tc>
      </w:tr>
      <w:tr w:rsidR="001B324A"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1B324A" w:rsidRDefault="001B324A" w:rsidP="001B324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1B324A" w:rsidRDefault="001B324A" w:rsidP="001B324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1B324A" w:rsidRDefault="001B324A" w:rsidP="001B324A">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lastRenderedPageBreak/>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464ED5"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4B390B" w14:textId="77777777" w:rsidR="00DB01D4" w:rsidRDefault="00DB01D4" w:rsidP="00DB01D4">
            <w:pPr>
              <w:pStyle w:val="TAC"/>
              <w:spacing w:before="20" w:after="20"/>
              <w:ind w:left="57" w:right="57"/>
              <w:jc w:val="left"/>
              <w:rPr>
                <w:lang w:eastAsia="zh-CN"/>
              </w:rPr>
            </w:pPr>
          </w:p>
        </w:tc>
      </w:tr>
      <w:tr w:rsidR="00DB01D4"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B5346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DB01D4" w:rsidRDefault="00DB01D4" w:rsidP="00DB01D4">
            <w:pPr>
              <w:pStyle w:val="TAC"/>
              <w:spacing w:before="20" w:after="20"/>
              <w:ind w:left="57" w:right="57"/>
              <w:jc w:val="left"/>
              <w:rPr>
                <w:lang w:eastAsia="zh-CN"/>
              </w:rPr>
            </w:pPr>
          </w:p>
        </w:tc>
      </w:tr>
      <w:tr w:rsidR="00DB01D4"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728CD"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514EB" w14:textId="77777777" w:rsidR="00DB01D4" w:rsidRDefault="00DB01D4" w:rsidP="00DB01D4">
            <w:pPr>
              <w:pStyle w:val="TAC"/>
              <w:spacing w:before="20" w:after="20"/>
              <w:ind w:left="57" w:right="57"/>
              <w:jc w:val="left"/>
              <w:rPr>
                <w:lang w:eastAsia="zh-CN"/>
              </w:rPr>
            </w:pPr>
          </w:p>
        </w:tc>
      </w:tr>
      <w:tr w:rsidR="00DB01D4"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DB01D4" w:rsidRDefault="00DB01D4" w:rsidP="00DB01D4">
            <w:pPr>
              <w:pStyle w:val="TAC"/>
              <w:spacing w:before="20" w:after="20"/>
              <w:ind w:left="57" w:right="57"/>
              <w:jc w:val="left"/>
              <w:rPr>
                <w:lang w:eastAsia="zh-CN"/>
              </w:rPr>
            </w:pPr>
          </w:p>
        </w:tc>
      </w:tr>
      <w:tr w:rsidR="00DB01D4"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DB01D4" w:rsidRDefault="00DB01D4" w:rsidP="00DB01D4">
            <w:pPr>
              <w:pStyle w:val="TAC"/>
              <w:spacing w:before="20" w:after="20"/>
              <w:ind w:left="57" w:right="57"/>
              <w:jc w:val="left"/>
              <w:rPr>
                <w:lang w:eastAsia="zh-CN"/>
              </w:rPr>
            </w:pPr>
          </w:p>
        </w:tc>
      </w:tr>
      <w:tr w:rsidR="00DB01D4"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DB01D4" w:rsidRDefault="00DB01D4" w:rsidP="00DB01D4">
            <w:pPr>
              <w:pStyle w:val="TAC"/>
              <w:spacing w:before="20" w:after="20"/>
              <w:ind w:left="57" w:right="57"/>
              <w:jc w:val="left"/>
              <w:rPr>
                <w:lang w:eastAsia="zh-CN"/>
              </w:rPr>
            </w:pPr>
          </w:p>
        </w:tc>
      </w:tr>
      <w:tr w:rsidR="00DB01D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DB01D4" w:rsidRDefault="00DB01D4" w:rsidP="00DB01D4">
            <w:pPr>
              <w:pStyle w:val="TAC"/>
              <w:spacing w:before="20" w:after="20"/>
              <w:ind w:left="57" w:right="57"/>
              <w:jc w:val="left"/>
              <w:rPr>
                <w:lang w:eastAsia="zh-CN"/>
              </w:rPr>
            </w:pPr>
          </w:p>
        </w:tc>
      </w:tr>
      <w:tr w:rsidR="00DB01D4"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DB01D4" w:rsidRDefault="00DB01D4" w:rsidP="00DB01D4">
            <w:pPr>
              <w:pStyle w:val="TAC"/>
              <w:spacing w:before="20" w:after="20"/>
              <w:ind w:left="57" w:right="57"/>
              <w:jc w:val="left"/>
              <w:rPr>
                <w:lang w:eastAsia="zh-CN"/>
              </w:rPr>
            </w:pPr>
          </w:p>
        </w:tc>
      </w:tr>
      <w:tr w:rsidR="00DB01D4"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DB01D4" w:rsidRDefault="00DB01D4" w:rsidP="00DB01D4">
            <w:pPr>
              <w:pStyle w:val="TAC"/>
              <w:spacing w:before="20" w:after="20"/>
              <w:ind w:left="57" w:right="57"/>
              <w:jc w:val="left"/>
              <w:rPr>
                <w:lang w:eastAsia="zh-CN"/>
              </w:rPr>
            </w:pPr>
          </w:p>
        </w:tc>
      </w:tr>
      <w:tr w:rsidR="00DB01D4"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DB01D4" w:rsidRDefault="00DB01D4" w:rsidP="00DB0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DB01D4" w:rsidRDefault="00DB01D4" w:rsidP="00DB0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DB01D4" w:rsidRDefault="00DB01D4" w:rsidP="00DB01D4">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2" w:name="_Ref132820565"/>
      <w:r>
        <w:t xml:space="preserve">Table </w:t>
      </w:r>
      <w:r w:rsidR="00556D33">
        <w:fldChar w:fldCharType="begin"/>
      </w:r>
      <w:r w:rsidR="00556D33">
        <w:instrText xml:space="preserve"> SEQ Table \* ARABIC </w:instrText>
      </w:r>
      <w:r w:rsidR="00556D33">
        <w:fldChar w:fldCharType="separate"/>
      </w:r>
      <w:r w:rsidR="00545ACB">
        <w:rPr>
          <w:noProof/>
        </w:rPr>
        <w:t>1</w:t>
      </w:r>
      <w:r w:rsidR="00556D33">
        <w:rPr>
          <w:noProof/>
        </w:rPr>
        <w:fldChar w:fldCharType="end"/>
      </w:r>
      <w:bookmarkEnd w:id="2"/>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3" w:name="_Ref132820554"/>
      <w:r>
        <w:t xml:space="preserve">Table </w:t>
      </w:r>
      <w:r w:rsidR="00556D33">
        <w:fldChar w:fldCharType="begin"/>
      </w:r>
      <w:r w:rsidR="00556D33">
        <w:instrText xml:space="preserve"> SEQ Table \* ARABIC </w:instrText>
      </w:r>
      <w:r w:rsidR="00556D33">
        <w:fldChar w:fldCharType="separate"/>
      </w:r>
      <w:r w:rsidR="00545ACB">
        <w:rPr>
          <w:noProof/>
        </w:rPr>
        <w:t>2</w:t>
      </w:r>
      <w:r w:rsidR="00556D33">
        <w:rPr>
          <w:noProof/>
        </w:rPr>
        <w:fldChar w:fldCharType="end"/>
      </w:r>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lastRenderedPageBreak/>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9611D0" w:rsidRDefault="009611D0" w:rsidP="009611D0">
            <w:pPr>
              <w:pStyle w:val="TAC"/>
              <w:spacing w:before="20" w:after="20"/>
              <w:ind w:left="57" w:right="57"/>
              <w:jc w:val="left"/>
              <w:rPr>
                <w:lang w:eastAsia="zh-CN"/>
              </w:rPr>
            </w:pPr>
          </w:p>
        </w:tc>
      </w:tr>
      <w:tr w:rsidR="009611D0"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9611D0" w:rsidRDefault="009611D0" w:rsidP="009611D0">
            <w:pPr>
              <w:pStyle w:val="TAC"/>
              <w:spacing w:before="20" w:after="20"/>
              <w:ind w:left="57" w:right="57"/>
              <w:jc w:val="left"/>
              <w:rPr>
                <w:lang w:eastAsia="zh-CN"/>
              </w:rPr>
            </w:pPr>
          </w:p>
        </w:tc>
      </w:tr>
      <w:tr w:rsidR="009611D0"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9611D0" w:rsidRDefault="009611D0" w:rsidP="009611D0">
            <w:pPr>
              <w:pStyle w:val="TAC"/>
              <w:spacing w:before="20" w:after="20"/>
              <w:ind w:left="57" w:right="57"/>
              <w:jc w:val="left"/>
              <w:rPr>
                <w:lang w:eastAsia="zh-CN"/>
              </w:rPr>
            </w:pPr>
          </w:p>
        </w:tc>
      </w:tr>
      <w:tr w:rsidR="009611D0"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9611D0" w:rsidRDefault="009611D0" w:rsidP="009611D0">
            <w:pPr>
              <w:pStyle w:val="TAC"/>
              <w:spacing w:before="20" w:after="20"/>
              <w:ind w:left="57" w:right="57"/>
              <w:jc w:val="left"/>
              <w:rPr>
                <w:lang w:eastAsia="zh-CN"/>
              </w:rPr>
            </w:pPr>
          </w:p>
        </w:tc>
      </w:tr>
      <w:tr w:rsidR="009611D0"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9611D0" w:rsidRDefault="009611D0" w:rsidP="009611D0">
            <w:pPr>
              <w:pStyle w:val="TAC"/>
              <w:spacing w:before="20" w:after="20"/>
              <w:ind w:left="57" w:right="57"/>
              <w:jc w:val="left"/>
              <w:rPr>
                <w:lang w:eastAsia="zh-CN"/>
              </w:rPr>
            </w:pPr>
          </w:p>
        </w:tc>
      </w:tr>
      <w:tr w:rsidR="009611D0"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9611D0" w:rsidRDefault="009611D0" w:rsidP="009611D0">
            <w:pPr>
              <w:pStyle w:val="TAC"/>
              <w:spacing w:before="20" w:after="20"/>
              <w:ind w:left="57" w:right="57"/>
              <w:jc w:val="left"/>
              <w:rPr>
                <w:lang w:eastAsia="zh-CN"/>
              </w:rPr>
            </w:pPr>
          </w:p>
        </w:tc>
      </w:tr>
      <w:tr w:rsidR="009611D0"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9611D0" w:rsidRDefault="009611D0" w:rsidP="009611D0">
            <w:pPr>
              <w:pStyle w:val="TAC"/>
              <w:spacing w:before="20" w:after="20"/>
              <w:ind w:left="57" w:right="57"/>
              <w:jc w:val="left"/>
              <w:rPr>
                <w:lang w:eastAsia="zh-CN"/>
              </w:rPr>
            </w:pPr>
          </w:p>
        </w:tc>
      </w:tr>
      <w:tr w:rsidR="009611D0"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9611D0" w:rsidRDefault="009611D0" w:rsidP="009611D0">
            <w:pPr>
              <w:pStyle w:val="TAC"/>
              <w:spacing w:before="20" w:after="20"/>
              <w:ind w:left="57" w:right="57"/>
              <w:jc w:val="left"/>
              <w:rPr>
                <w:lang w:eastAsia="zh-CN"/>
              </w:rPr>
            </w:pPr>
          </w:p>
        </w:tc>
      </w:tr>
      <w:tr w:rsidR="009611D0"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9611D0" w:rsidRDefault="009611D0" w:rsidP="009611D0">
            <w:pPr>
              <w:pStyle w:val="TAC"/>
              <w:spacing w:before="20" w:after="20"/>
              <w:ind w:left="57" w:right="57"/>
              <w:jc w:val="left"/>
              <w:rPr>
                <w:lang w:eastAsia="zh-CN"/>
              </w:rPr>
            </w:pPr>
          </w:p>
        </w:tc>
      </w:tr>
      <w:tr w:rsidR="009611D0"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9611D0" w:rsidRDefault="009611D0" w:rsidP="009611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9611D0" w:rsidRDefault="009611D0" w:rsidP="00961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9611D0" w:rsidRDefault="009611D0" w:rsidP="009611D0">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particular </w:t>
      </w:r>
      <w:proofErr w:type="spellStart"/>
      <w:r>
        <w:t>RSes</w:t>
      </w:r>
      <w:proofErr w:type="spell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2798B7"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A5E52" w14:textId="77777777" w:rsidR="00A566D8" w:rsidRDefault="00A566D8" w:rsidP="00A566D8">
            <w:pPr>
              <w:pStyle w:val="TAC"/>
              <w:spacing w:before="20" w:after="20"/>
              <w:ind w:left="57" w:right="57"/>
              <w:jc w:val="left"/>
              <w:rPr>
                <w:lang w:eastAsia="zh-CN"/>
              </w:rPr>
            </w:pPr>
          </w:p>
        </w:tc>
      </w:tr>
      <w:tr w:rsidR="00A566D8"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B0DC90"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A566D8" w:rsidRDefault="00A566D8" w:rsidP="00A566D8">
            <w:pPr>
              <w:pStyle w:val="TAC"/>
              <w:spacing w:before="20" w:after="20"/>
              <w:ind w:left="57" w:right="57"/>
              <w:jc w:val="left"/>
              <w:rPr>
                <w:lang w:eastAsia="zh-CN"/>
              </w:rPr>
            </w:pPr>
          </w:p>
        </w:tc>
      </w:tr>
      <w:tr w:rsidR="00A566D8"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8937E6"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323610" w14:textId="77777777" w:rsidR="00A566D8" w:rsidRDefault="00A566D8" w:rsidP="00A566D8">
            <w:pPr>
              <w:pStyle w:val="TAC"/>
              <w:spacing w:before="20" w:after="20"/>
              <w:ind w:left="57" w:right="57"/>
              <w:jc w:val="left"/>
              <w:rPr>
                <w:lang w:eastAsia="zh-CN"/>
              </w:rPr>
            </w:pPr>
          </w:p>
        </w:tc>
      </w:tr>
      <w:tr w:rsidR="00A566D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A566D8" w:rsidRDefault="00A566D8" w:rsidP="00A566D8">
            <w:pPr>
              <w:pStyle w:val="TAC"/>
              <w:spacing w:before="20" w:after="20"/>
              <w:ind w:left="57" w:right="57"/>
              <w:jc w:val="left"/>
              <w:rPr>
                <w:lang w:eastAsia="zh-CN"/>
              </w:rPr>
            </w:pPr>
          </w:p>
        </w:tc>
      </w:tr>
      <w:tr w:rsidR="00A566D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A566D8" w:rsidRDefault="00A566D8" w:rsidP="00A566D8">
            <w:pPr>
              <w:pStyle w:val="TAC"/>
              <w:spacing w:before="20" w:after="20"/>
              <w:ind w:left="57" w:right="57"/>
              <w:jc w:val="left"/>
              <w:rPr>
                <w:lang w:eastAsia="zh-CN"/>
              </w:rPr>
            </w:pPr>
          </w:p>
        </w:tc>
      </w:tr>
      <w:tr w:rsidR="00A566D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A566D8" w:rsidRDefault="00A566D8" w:rsidP="00A566D8">
            <w:pPr>
              <w:pStyle w:val="TAC"/>
              <w:spacing w:before="20" w:after="20"/>
              <w:ind w:left="57" w:right="57"/>
              <w:jc w:val="left"/>
              <w:rPr>
                <w:lang w:eastAsia="zh-CN"/>
              </w:rPr>
            </w:pPr>
          </w:p>
        </w:tc>
      </w:tr>
      <w:tr w:rsidR="00A566D8"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A566D8" w:rsidRDefault="00A566D8" w:rsidP="00A566D8">
            <w:pPr>
              <w:pStyle w:val="TAC"/>
              <w:spacing w:before="20" w:after="20"/>
              <w:ind w:left="57" w:right="57"/>
              <w:jc w:val="left"/>
              <w:rPr>
                <w:lang w:eastAsia="zh-CN"/>
              </w:rPr>
            </w:pPr>
          </w:p>
        </w:tc>
      </w:tr>
      <w:tr w:rsidR="00A566D8"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A566D8" w:rsidRDefault="00A566D8" w:rsidP="00A566D8">
            <w:pPr>
              <w:pStyle w:val="TAC"/>
              <w:spacing w:before="20" w:after="20"/>
              <w:ind w:left="57" w:right="57"/>
              <w:jc w:val="left"/>
              <w:rPr>
                <w:lang w:eastAsia="zh-CN"/>
              </w:rPr>
            </w:pPr>
          </w:p>
        </w:tc>
      </w:tr>
      <w:tr w:rsidR="00A566D8"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A566D8" w:rsidRDefault="00A566D8" w:rsidP="00A566D8">
            <w:pPr>
              <w:pStyle w:val="TAC"/>
              <w:spacing w:before="20" w:after="20"/>
              <w:ind w:left="57" w:right="57"/>
              <w:jc w:val="left"/>
              <w:rPr>
                <w:lang w:eastAsia="zh-CN"/>
              </w:rPr>
            </w:pPr>
          </w:p>
        </w:tc>
      </w:tr>
      <w:tr w:rsidR="00A566D8"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A566D8" w:rsidRDefault="00A566D8" w:rsidP="00A566D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A566D8" w:rsidRDefault="00A566D8" w:rsidP="00A566D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A566D8" w:rsidRDefault="00A566D8" w:rsidP="00A566D8">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lastRenderedPageBreak/>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E9416"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540243" w14:textId="77777777" w:rsidR="00214974" w:rsidRDefault="00214974" w:rsidP="00214974">
            <w:pPr>
              <w:pStyle w:val="TAC"/>
              <w:spacing w:before="20" w:after="20"/>
              <w:ind w:left="57" w:right="57"/>
              <w:jc w:val="left"/>
              <w:rPr>
                <w:lang w:eastAsia="zh-CN"/>
              </w:rPr>
            </w:pPr>
          </w:p>
        </w:tc>
      </w:tr>
      <w:tr w:rsidR="00214974"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1A023"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214974" w:rsidRDefault="00214974" w:rsidP="00214974">
            <w:pPr>
              <w:pStyle w:val="TAC"/>
              <w:spacing w:before="20" w:after="20"/>
              <w:ind w:left="57" w:right="57"/>
              <w:jc w:val="left"/>
              <w:rPr>
                <w:lang w:eastAsia="zh-CN"/>
              </w:rPr>
            </w:pPr>
          </w:p>
        </w:tc>
      </w:tr>
      <w:tr w:rsidR="00214974"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D83A86"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49DEE1" w14:textId="77777777" w:rsidR="00214974" w:rsidRDefault="00214974" w:rsidP="00214974">
            <w:pPr>
              <w:pStyle w:val="TAC"/>
              <w:spacing w:before="20" w:after="20"/>
              <w:ind w:left="57" w:right="57"/>
              <w:jc w:val="left"/>
              <w:rPr>
                <w:lang w:eastAsia="zh-CN"/>
              </w:rPr>
            </w:pPr>
          </w:p>
        </w:tc>
      </w:tr>
      <w:tr w:rsidR="00214974"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214974" w:rsidRDefault="00214974" w:rsidP="00214974">
            <w:pPr>
              <w:pStyle w:val="TAC"/>
              <w:spacing w:before="20" w:after="20"/>
              <w:ind w:left="57" w:right="57"/>
              <w:jc w:val="left"/>
              <w:rPr>
                <w:lang w:eastAsia="zh-CN"/>
              </w:rPr>
            </w:pPr>
          </w:p>
        </w:tc>
      </w:tr>
      <w:tr w:rsidR="00214974"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214974" w:rsidRDefault="00214974" w:rsidP="00214974">
            <w:pPr>
              <w:pStyle w:val="TAC"/>
              <w:spacing w:before="20" w:after="20"/>
              <w:ind w:left="57" w:right="57"/>
              <w:jc w:val="left"/>
              <w:rPr>
                <w:lang w:eastAsia="zh-CN"/>
              </w:rPr>
            </w:pPr>
          </w:p>
        </w:tc>
      </w:tr>
      <w:tr w:rsidR="00214974"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214974" w:rsidRDefault="00214974" w:rsidP="00214974">
            <w:pPr>
              <w:pStyle w:val="TAC"/>
              <w:spacing w:before="20" w:after="20"/>
              <w:ind w:left="57" w:right="57"/>
              <w:jc w:val="left"/>
              <w:rPr>
                <w:lang w:eastAsia="zh-CN"/>
              </w:rPr>
            </w:pPr>
          </w:p>
        </w:tc>
      </w:tr>
      <w:tr w:rsidR="0021497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214974" w:rsidRDefault="00214974" w:rsidP="00214974">
            <w:pPr>
              <w:pStyle w:val="TAC"/>
              <w:spacing w:before="20" w:after="20"/>
              <w:ind w:left="57" w:right="57"/>
              <w:jc w:val="left"/>
              <w:rPr>
                <w:lang w:eastAsia="zh-CN"/>
              </w:rPr>
            </w:pPr>
          </w:p>
        </w:tc>
      </w:tr>
      <w:tr w:rsidR="00214974"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214974" w:rsidRDefault="00214974" w:rsidP="00214974">
            <w:pPr>
              <w:pStyle w:val="TAC"/>
              <w:spacing w:before="20" w:after="20"/>
              <w:ind w:left="57" w:right="57"/>
              <w:jc w:val="left"/>
              <w:rPr>
                <w:lang w:eastAsia="zh-CN"/>
              </w:rPr>
            </w:pPr>
          </w:p>
        </w:tc>
      </w:tr>
      <w:tr w:rsidR="00214974"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214974" w:rsidRDefault="00214974" w:rsidP="00214974">
            <w:pPr>
              <w:pStyle w:val="TAC"/>
              <w:spacing w:before="20" w:after="20"/>
              <w:ind w:left="57" w:right="57"/>
              <w:jc w:val="left"/>
              <w:rPr>
                <w:lang w:eastAsia="zh-CN"/>
              </w:rPr>
            </w:pPr>
          </w:p>
        </w:tc>
      </w:tr>
      <w:tr w:rsidR="00214974"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214974" w:rsidRDefault="00214974" w:rsidP="002149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214974" w:rsidRDefault="00214974" w:rsidP="002149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214974" w:rsidRDefault="00214974" w:rsidP="00214974">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7216"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6A1AD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">
                <v:imagedata r:id="rId15"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4" w:name="_Ref132803665"/>
      <w:r>
        <w:t xml:space="preserve">Figure </w:t>
      </w:r>
      <w:r w:rsidR="00556D33">
        <w:fldChar w:fldCharType="begin"/>
      </w:r>
      <w:r w:rsidR="00556D33">
        <w:instrText xml:space="preserve"> SEQ Figure \* ARABIC </w:instrText>
      </w:r>
      <w:r w:rsidR="00556D33">
        <w:fldChar w:fldCharType="separate"/>
      </w:r>
      <w:r>
        <w:rPr>
          <w:noProof/>
        </w:rPr>
        <w:t>1</w:t>
      </w:r>
      <w:r w:rsidR="00556D33">
        <w:rPr>
          <w:noProof/>
        </w:rPr>
        <w:fldChar w:fldCharType="end"/>
      </w:r>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1B4432" w:rsidRDefault="001B4432" w:rsidP="001B4432">
            <w:pPr>
              <w:pStyle w:val="TAC"/>
              <w:spacing w:before="20" w:after="20"/>
              <w:ind w:left="57" w:right="57"/>
              <w:jc w:val="left"/>
              <w:rPr>
                <w:lang w:eastAsia="zh-CN"/>
              </w:rPr>
            </w:pPr>
          </w:p>
        </w:tc>
      </w:tr>
      <w:tr w:rsidR="001B4432"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1B4432" w:rsidRDefault="001B4432" w:rsidP="001B4432">
            <w:pPr>
              <w:pStyle w:val="TAC"/>
              <w:spacing w:before="20" w:after="20"/>
              <w:ind w:left="57" w:right="57"/>
              <w:jc w:val="left"/>
              <w:rPr>
                <w:lang w:eastAsia="zh-CN"/>
              </w:rPr>
            </w:pPr>
          </w:p>
        </w:tc>
      </w:tr>
      <w:tr w:rsidR="001B4432"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1B4432" w:rsidRDefault="001B4432" w:rsidP="001B4432">
            <w:pPr>
              <w:pStyle w:val="TAC"/>
              <w:spacing w:before="20" w:after="20"/>
              <w:ind w:left="57" w:right="57"/>
              <w:jc w:val="left"/>
              <w:rPr>
                <w:lang w:eastAsia="zh-CN"/>
              </w:rPr>
            </w:pPr>
          </w:p>
        </w:tc>
      </w:tr>
      <w:tr w:rsidR="001B4432"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1B4432" w:rsidRDefault="001B4432" w:rsidP="001B4432">
            <w:pPr>
              <w:pStyle w:val="TAC"/>
              <w:spacing w:before="20" w:after="20"/>
              <w:ind w:left="57" w:right="57"/>
              <w:jc w:val="left"/>
              <w:rPr>
                <w:lang w:eastAsia="zh-CN"/>
              </w:rPr>
            </w:pPr>
          </w:p>
        </w:tc>
      </w:tr>
      <w:tr w:rsidR="001B4432"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1B4432" w:rsidRDefault="001B4432" w:rsidP="001B4432">
            <w:pPr>
              <w:pStyle w:val="TAC"/>
              <w:spacing w:before="20" w:after="20"/>
              <w:ind w:left="57" w:right="57"/>
              <w:jc w:val="left"/>
              <w:rPr>
                <w:lang w:eastAsia="zh-CN"/>
              </w:rPr>
            </w:pPr>
          </w:p>
        </w:tc>
      </w:tr>
      <w:tr w:rsidR="001B4432"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1B4432" w:rsidRDefault="001B4432" w:rsidP="001B4432">
            <w:pPr>
              <w:pStyle w:val="TAC"/>
              <w:spacing w:before="20" w:after="20"/>
              <w:ind w:left="57" w:right="57"/>
              <w:jc w:val="left"/>
              <w:rPr>
                <w:lang w:eastAsia="zh-CN"/>
              </w:rPr>
            </w:pPr>
          </w:p>
        </w:tc>
      </w:tr>
      <w:tr w:rsidR="001B4432"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1B4432" w:rsidRDefault="001B4432" w:rsidP="001B4432">
            <w:pPr>
              <w:pStyle w:val="TAC"/>
              <w:spacing w:before="20" w:after="20"/>
              <w:ind w:left="57" w:right="57"/>
              <w:jc w:val="left"/>
              <w:rPr>
                <w:lang w:eastAsia="zh-CN"/>
              </w:rPr>
            </w:pPr>
          </w:p>
        </w:tc>
      </w:tr>
      <w:tr w:rsidR="001B4432"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1B4432" w:rsidRDefault="001B4432" w:rsidP="001B4432">
            <w:pPr>
              <w:pStyle w:val="TAC"/>
              <w:spacing w:before="20" w:after="20"/>
              <w:ind w:left="57" w:right="57"/>
              <w:jc w:val="left"/>
              <w:rPr>
                <w:lang w:eastAsia="zh-CN"/>
              </w:rPr>
            </w:pPr>
          </w:p>
        </w:tc>
      </w:tr>
      <w:tr w:rsidR="001B4432"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1B4432" w:rsidRDefault="001B4432" w:rsidP="001B4432">
            <w:pPr>
              <w:pStyle w:val="TAC"/>
              <w:spacing w:before="20" w:after="20"/>
              <w:ind w:left="57" w:right="57"/>
              <w:jc w:val="left"/>
              <w:rPr>
                <w:lang w:eastAsia="zh-CN"/>
              </w:rPr>
            </w:pPr>
          </w:p>
        </w:tc>
      </w:tr>
      <w:tr w:rsidR="001B4432"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1B4432" w:rsidRDefault="001B4432" w:rsidP="001B443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1B4432" w:rsidRDefault="001B4432" w:rsidP="001B443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1B4432" w:rsidRDefault="001B4432" w:rsidP="001B4432">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E84A7E"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EC3FA" w14:textId="77777777" w:rsidR="00901818" w:rsidRDefault="00901818" w:rsidP="00901818">
            <w:pPr>
              <w:pStyle w:val="TAC"/>
              <w:spacing w:before="20" w:after="20"/>
              <w:ind w:left="57" w:right="57"/>
              <w:jc w:val="left"/>
              <w:rPr>
                <w:lang w:eastAsia="zh-CN"/>
              </w:rPr>
            </w:pPr>
          </w:p>
        </w:tc>
      </w:tr>
      <w:tr w:rsidR="00901818"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16C960"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383401" w14:textId="77777777" w:rsidR="00901818" w:rsidRDefault="00901818" w:rsidP="00901818">
            <w:pPr>
              <w:pStyle w:val="TAC"/>
              <w:spacing w:before="20" w:after="20"/>
              <w:ind w:left="57" w:right="57"/>
              <w:jc w:val="left"/>
              <w:rPr>
                <w:lang w:eastAsia="zh-CN"/>
              </w:rPr>
            </w:pPr>
          </w:p>
        </w:tc>
      </w:tr>
      <w:tr w:rsidR="00901818"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52712"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18A1A6" w14:textId="77777777" w:rsidR="00901818" w:rsidRDefault="00901818" w:rsidP="00901818">
            <w:pPr>
              <w:pStyle w:val="TAC"/>
              <w:spacing w:before="20" w:after="20"/>
              <w:ind w:left="57" w:right="57"/>
              <w:jc w:val="left"/>
              <w:rPr>
                <w:lang w:eastAsia="zh-CN"/>
              </w:rPr>
            </w:pPr>
          </w:p>
        </w:tc>
      </w:tr>
      <w:tr w:rsidR="00901818"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901818" w:rsidRDefault="00901818" w:rsidP="00901818">
            <w:pPr>
              <w:pStyle w:val="TAC"/>
              <w:spacing w:before="20" w:after="20"/>
              <w:ind w:left="57" w:right="57"/>
              <w:jc w:val="left"/>
              <w:rPr>
                <w:lang w:eastAsia="zh-CN"/>
              </w:rPr>
            </w:pPr>
          </w:p>
        </w:tc>
      </w:tr>
      <w:tr w:rsidR="00901818"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901818" w:rsidRDefault="00901818" w:rsidP="00901818">
            <w:pPr>
              <w:pStyle w:val="TAC"/>
              <w:spacing w:before="20" w:after="20"/>
              <w:ind w:left="57" w:right="57"/>
              <w:jc w:val="left"/>
              <w:rPr>
                <w:lang w:eastAsia="zh-CN"/>
              </w:rPr>
            </w:pPr>
          </w:p>
        </w:tc>
      </w:tr>
      <w:tr w:rsidR="00901818"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901818" w:rsidRDefault="00901818" w:rsidP="00901818">
            <w:pPr>
              <w:pStyle w:val="TAC"/>
              <w:spacing w:before="20" w:after="20"/>
              <w:ind w:left="57" w:right="57"/>
              <w:jc w:val="left"/>
              <w:rPr>
                <w:lang w:eastAsia="zh-CN"/>
              </w:rPr>
            </w:pPr>
          </w:p>
        </w:tc>
      </w:tr>
      <w:tr w:rsidR="00901818"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901818" w:rsidRDefault="00901818" w:rsidP="00901818">
            <w:pPr>
              <w:pStyle w:val="TAC"/>
              <w:spacing w:before="20" w:after="20"/>
              <w:ind w:left="57" w:right="57"/>
              <w:jc w:val="left"/>
              <w:rPr>
                <w:lang w:eastAsia="zh-CN"/>
              </w:rPr>
            </w:pPr>
          </w:p>
        </w:tc>
      </w:tr>
      <w:tr w:rsidR="00901818"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901818" w:rsidRDefault="00901818" w:rsidP="00901818">
            <w:pPr>
              <w:pStyle w:val="TAC"/>
              <w:spacing w:before="20" w:after="20"/>
              <w:ind w:left="57" w:right="57"/>
              <w:jc w:val="left"/>
              <w:rPr>
                <w:lang w:eastAsia="zh-CN"/>
              </w:rPr>
            </w:pPr>
          </w:p>
        </w:tc>
      </w:tr>
      <w:tr w:rsidR="00901818"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901818" w:rsidRDefault="00901818" w:rsidP="00901818">
            <w:pPr>
              <w:pStyle w:val="TAC"/>
              <w:spacing w:before="20" w:after="20"/>
              <w:ind w:left="57" w:right="57"/>
              <w:jc w:val="left"/>
              <w:rPr>
                <w:lang w:eastAsia="zh-CN"/>
              </w:rPr>
            </w:pPr>
          </w:p>
        </w:tc>
      </w:tr>
      <w:tr w:rsidR="00901818"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901818" w:rsidRDefault="00901818" w:rsidP="0090181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901818" w:rsidRDefault="00901818" w:rsidP="0090181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901818" w:rsidRDefault="00901818" w:rsidP="00901818">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321375"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216405" w14:textId="77777777" w:rsidR="008636B4" w:rsidRDefault="008636B4" w:rsidP="008636B4">
            <w:pPr>
              <w:pStyle w:val="TAC"/>
              <w:spacing w:before="20" w:after="20"/>
              <w:ind w:left="57" w:right="57"/>
              <w:jc w:val="left"/>
              <w:rPr>
                <w:lang w:eastAsia="zh-CN"/>
              </w:rPr>
            </w:pP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7F282"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AF2DE8" w14:textId="77777777" w:rsidR="008636B4" w:rsidRDefault="008636B4" w:rsidP="008636B4">
            <w:pPr>
              <w:pStyle w:val="TAC"/>
              <w:spacing w:before="20" w:after="20"/>
              <w:ind w:left="57" w:right="57"/>
              <w:jc w:val="left"/>
              <w:rPr>
                <w:lang w:eastAsia="zh-CN"/>
              </w:rPr>
            </w:pPr>
          </w:p>
        </w:tc>
      </w:tr>
      <w:tr w:rsidR="008636B4"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8636B4" w:rsidRDefault="008636B4" w:rsidP="008636B4">
            <w:pPr>
              <w:pStyle w:val="TAC"/>
              <w:spacing w:before="20" w:after="20"/>
              <w:ind w:left="57" w:right="57"/>
              <w:jc w:val="left"/>
              <w:rPr>
                <w:lang w:eastAsia="zh-CN"/>
              </w:rPr>
            </w:pPr>
          </w:p>
        </w:tc>
      </w:tr>
      <w:tr w:rsidR="008636B4"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8636B4" w:rsidRDefault="008636B4" w:rsidP="008636B4">
            <w:pPr>
              <w:pStyle w:val="TAC"/>
              <w:spacing w:before="20" w:after="20"/>
              <w:ind w:left="57" w:right="57"/>
              <w:jc w:val="left"/>
              <w:rPr>
                <w:lang w:eastAsia="zh-CN"/>
              </w:rPr>
            </w:pPr>
          </w:p>
        </w:tc>
      </w:tr>
      <w:tr w:rsidR="008636B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8636B4" w:rsidRDefault="008636B4" w:rsidP="008636B4">
            <w:pPr>
              <w:pStyle w:val="TAC"/>
              <w:spacing w:before="20" w:after="20"/>
              <w:ind w:left="57" w:right="57"/>
              <w:jc w:val="left"/>
              <w:rPr>
                <w:lang w:eastAsia="zh-CN"/>
              </w:rPr>
            </w:pPr>
          </w:p>
        </w:tc>
      </w:tr>
      <w:tr w:rsidR="008636B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8636B4" w:rsidRDefault="008636B4" w:rsidP="008636B4">
            <w:pPr>
              <w:pStyle w:val="TAC"/>
              <w:spacing w:before="20" w:after="20"/>
              <w:ind w:left="57" w:right="57"/>
              <w:jc w:val="left"/>
              <w:rPr>
                <w:lang w:eastAsia="zh-CN"/>
              </w:rPr>
            </w:pPr>
          </w:p>
        </w:tc>
      </w:tr>
      <w:tr w:rsidR="008636B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8636B4" w:rsidRDefault="008636B4" w:rsidP="008636B4">
            <w:pPr>
              <w:pStyle w:val="TAC"/>
              <w:spacing w:before="20" w:after="20"/>
              <w:ind w:left="57" w:right="57"/>
              <w:jc w:val="left"/>
              <w:rPr>
                <w:lang w:eastAsia="zh-CN"/>
              </w:rPr>
            </w:pPr>
          </w:p>
        </w:tc>
      </w:tr>
      <w:tr w:rsidR="008636B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8636B4" w:rsidRDefault="008636B4" w:rsidP="008636B4">
            <w:pPr>
              <w:pStyle w:val="TAC"/>
              <w:spacing w:before="20" w:after="20"/>
              <w:ind w:left="57" w:right="57"/>
              <w:jc w:val="left"/>
              <w:rPr>
                <w:lang w:eastAsia="zh-CN"/>
              </w:rPr>
            </w:pPr>
          </w:p>
        </w:tc>
      </w:tr>
      <w:tr w:rsidR="008636B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8636B4" w:rsidRDefault="008636B4" w:rsidP="008636B4">
            <w:pPr>
              <w:pStyle w:val="TAC"/>
              <w:spacing w:before="20" w:after="20"/>
              <w:ind w:left="57" w:right="57"/>
              <w:jc w:val="left"/>
              <w:rPr>
                <w:lang w:eastAsia="zh-CN"/>
              </w:rPr>
            </w:pPr>
          </w:p>
        </w:tc>
      </w:tr>
      <w:tr w:rsidR="008636B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8636B4" w:rsidRDefault="008636B4" w:rsidP="008636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8636B4" w:rsidRDefault="008636B4" w:rsidP="008636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8636B4" w:rsidRDefault="008636B4" w:rsidP="008636B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5" w:name="_Ref132831940"/>
      <w:r>
        <w:t xml:space="preserve">Table </w:t>
      </w:r>
      <w:r w:rsidR="00556D33">
        <w:fldChar w:fldCharType="begin"/>
      </w:r>
      <w:r w:rsidR="00556D33">
        <w:instrText xml:space="preserve"> SEQ Table \* ARABIC </w:instrText>
      </w:r>
      <w:r w:rsidR="00556D33">
        <w:fldChar w:fldCharType="separate"/>
      </w:r>
      <w:r>
        <w:rPr>
          <w:noProof/>
        </w:rPr>
        <w:t>3</w:t>
      </w:r>
      <w:r w:rsidR="00556D33">
        <w:rPr>
          <w:noProof/>
        </w:rPr>
        <w:fldChar w:fldCharType="end"/>
      </w:r>
      <w:bookmarkEnd w:id="5"/>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7642EE"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F28B7D" w14:textId="77777777" w:rsidR="009363D0" w:rsidRDefault="009363D0" w:rsidP="009363D0">
            <w:pPr>
              <w:pStyle w:val="TAC"/>
              <w:spacing w:before="20" w:after="20"/>
              <w:ind w:left="57" w:right="57"/>
              <w:jc w:val="left"/>
              <w:rPr>
                <w:lang w:eastAsia="zh-CN"/>
              </w:rPr>
            </w:pPr>
          </w:p>
        </w:tc>
      </w:tr>
      <w:tr w:rsidR="009363D0"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CA68AF"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1EC7B5" w14:textId="77777777" w:rsidR="009363D0" w:rsidRDefault="009363D0" w:rsidP="009363D0">
            <w:pPr>
              <w:pStyle w:val="TAC"/>
              <w:spacing w:before="20" w:after="20"/>
              <w:ind w:left="57" w:right="57"/>
              <w:jc w:val="left"/>
              <w:rPr>
                <w:lang w:eastAsia="zh-CN"/>
              </w:rPr>
            </w:pPr>
          </w:p>
        </w:tc>
      </w:tr>
      <w:tr w:rsidR="009363D0"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9EF57"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CFD444" w14:textId="77777777" w:rsidR="009363D0" w:rsidRDefault="009363D0" w:rsidP="009363D0">
            <w:pPr>
              <w:pStyle w:val="TAC"/>
              <w:spacing w:before="20" w:after="20"/>
              <w:ind w:left="57" w:right="57"/>
              <w:jc w:val="left"/>
              <w:rPr>
                <w:lang w:eastAsia="zh-CN"/>
              </w:rPr>
            </w:pPr>
          </w:p>
        </w:tc>
      </w:tr>
      <w:tr w:rsidR="009363D0"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9363D0" w:rsidRDefault="009363D0" w:rsidP="009363D0">
            <w:pPr>
              <w:pStyle w:val="TAC"/>
              <w:spacing w:before="20" w:after="20"/>
              <w:ind w:left="57" w:right="57"/>
              <w:jc w:val="left"/>
              <w:rPr>
                <w:lang w:eastAsia="zh-CN"/>
              </w:rPr>
            </w:pPr>
          </w:p>
        </w:tc>
      </w:tr>
      <w:tr w:rsidR="009363D0"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9363D0" w:rsidRDefault="009363D0" w:rsidP="009363D0">
            <w:pPr>
              <w:pStyle w:val="TAC"/>
              <w:spacing w:before="20" w:after="20"/>
              <w:ind w:left="57" w:right="57"/>
              <w:jc w:val="left"/>
              <w:rPr>
                <w:lang w:eastAsia="zh-CN"/>
              </w:rPr>
            </w:pPr>
          </w:p>
        </w:tc>
      </w:tr>
      <w:tr w:rsidR="009363D0"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9363D0" w:rsidRDefault="009363D0" w:rsidP="009363D0">
            <w:pPr>
              <w:pStyle w:val="TAC"/>
              <w:spacing w:before="20" w:after="20"/>
              <w:ind w:left="57" w:right="57"/>
              <w:jc w:val="left"/>
              <w:rPr>
                <w:lang w:eastAsia="zh-CN"/>
              </w:rPr>
            </w:pPr>
          </w:p>
        </w:tc>
      </w:tr>
      <w:tr w:rsidR="009363D0"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9363D0" w:rsidRDefault="009363D0" w:rsidP="009363D0">
            <w:pPr>
              <w:pStyle w:val="TAC"/>
              <w:spacing w:before="20" w:after="20"/>
              <w:ind w:left="57" w:right="57"/>
              <w:jc w:val="left"/>
              <w:rPr>
                <w:lang w:eastAsia="zh-CN"/>
              </w:rPr>
            </w:pPr>
          </w:p>
        </w:tc>
      </w:tr>
      <w:tr w:rsidR="009363D0"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9363D0" w:rsidRDefault="009363D0" w:rsidP="009363D0">
            <w:pPr>
              <w:pStyle w:val="TAC"/>
              <w:spacing w:before="20" w:after="20"/>
              <w:ind w:left="57" w:right="57"/>
              <w:jc w:val="left"/>
              <w:rPr>
                <w:lang w:eastAsia="zh-CN"/>
              </w:rPr>
            </w:pPr>
          </w:p>
        </w:tc>
      </w:tr>
      <w:tr w:rsidR="009363D0"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9363D0" w:rsidRDefault="009363D0" w:rsidP="009363D0">
            <w:pPr>
              <w:pStyle w:val="TAC"/>
              <w:spacing w:before="20" w:after="20"/>
              <w:ind w:left="57" w:right="57"/>
              <w:jc w:val="left"/>
              <w:rPr>
                <w:lang w:eastAsia="zh-CN"/>
              </w:rPr>
            </w:pPr>
          </w:p>
        </w:tc>
      </w:tr>
      <w:tr w:rsidR="009363D0"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9363D0" w:rsidRDefault="009363D0" w:rsidP="009363D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9363D0" w:rsidRDefault="009363D0" w:rsidP="009363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9363D0" w:rsidRDefault="009363D0" w:rsidP="009363D0">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 xml:space="preserve">Proposal 1: For data collection mechanisms (i.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556D33"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975E122" w14:textId="77777777" w:rsidR="00556D33" w:rsidRDefault="00556D33" w:rsidP="00556D33">
            <w:pPr>
              <w:pStyle w:val="TAC"/>
              <w:spacing w:before="20" w:after="20"/>
              <w:ind w:left="57" w:right="57"/>
              <w:jc w:val="left"/>
              <w:rPr>
                <w:lang w:eastAsia="zh-CN"/>
              </w:rPr>
            </w:pPr>
          </w:p>
        </w:tc>
      </w:tr>
      <w:tr w:rsidR="00556D33"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D9DA780" w14:textId="77777777" w:rsidR="00556D33" w:rsidRDefault="00556D33" w:rsidP="00556D33">
            <w:pPr>
              <w:pStyle w:val="TAC"/>
              <w:spacing w:before="20" w:after="20"/>
              <w:ind w:left="57" w:right="57"/>
              <w:jc w:val="left"/>
              <w:rPr>
                <w:lang w:eastAsia="zh-CN"/>
              </w:rPr>
            </w:pPr>
          </w:p>
        </w:tc>
      </w:tr>
      <w:tr w:rsidR="00556D3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556D33" w:rsidRDefault="00556D33" w:rsidP="00556D33">
            <w:pPr>
              <w:pStyle w:val="TAC"/>
              <w:spacing w:before="20" w:after="20"/>
              <w:ind w:left="57" w:right="57"/>
              <w:jc w:val="left"/>
              <w:rPr>
                <w:lang w:eastAsia="zh-CN"/>
              </w:rPr>
            </w:pPr>
          </w:p>
        </w:tc>
      </w:tr>
      <w:tr w:rsidR="00556D33"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556D33" w:rsidRDefault="00556D33" w:rsidP="00556D33">
            <w:pPr>
              <w:pStyle w:val="TAC"/>
              <w:spacing w:before="20" w:after="20"/>
              <w:ind w:left="57" w:right="57"/>
              <w:jc w:val="left"/>
              <w:rPr>
                <w:lang w:eastAsia="zh-CN"/>
              </w:rPr>
            </w:pPr>
          </w:p>
        </w:tc>
      </w:tr>
      <w:tr w:rsidR="00556D33"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556D33" w:rsidRDefault="00556D33" w:rsidP="00556D33">
            <w:pPr>
              <w:pStyle w:val="TAC"/>
              <w:spacing w:before="20" w:after="20"/>
              <w:ind w:left="57" w:right="57"/>
              <w:jc w:val="left"/>
              <w:rPr>
                <w:lang w:eastAsia="zh-CN"/>
              </w:rPr>
            </w:pPr>
          </w:p>
        </w:tc>
      </w:tr>
      <w:tr w:rsidR="00556D33"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556D33" w:rsidRDefault="00556D33" w:rsidP="00556D33">
            <w:pPr>
              <w:pStyle w:val="TAC"/>
              <w:spacing w:before="20" w:after="20"/>
              <w:ind w:left="57" w:right="57"/>
              <w:jc w:val="left"/>
              <w:rPr>
                <w:lang w:eastAsia="zh-CN"/>
              </w:rPr>
            </w:pPr>
          </w:p>
        </w:tc>
      </w:tr>
      <w:tr w:rsidR="00556D33"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556D33" w:rsidRDefault="00556D33" w:rsidP="00556D33">
            <w:pPr>
              <w:pStyle w:val="TAC"/>
              <w:spacing w:before="20" w:after="20"/>
              <w:ind w:left="57" w:right="57"/>
              <w:jc w:val="left"/>
              <w:rPr>
                <w:lang w:eastAsia="zh-CN"/>
              </w:rPr>
            </w:pPr>
          </w:p>
        </w:tc>
      </w:tr>
      <w:tr w:rsidR="00556D33"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556D33" w:rsidRDefault="00556D33" w:rsidP="00556D33">
            <w:pPr>
              <w:pStyle w:val="TAC"/>
              <w:spacing w:before="20" w:after="20"/>
              <w:ind w:left="57" w:right="57"/>
              <w:jc w:val="left"/>
              <w:rPr>
                <w:lang w:eastAsia="zh-CN"/>
              </w:rPr>
            </w:pPr>
          </w:p>
        </w:tc>
      </w:tr>
      <w:tr w:rsidR="00556D33"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556D33" w:rsidRDefault="00556D33" w:rsidP="00556D33">
            <w:pPr>
              <w:pStyle w:val="TAC"/>
              <w:spacing w:before="20" w:after="20"/>
              <w:ind w:left="57" w:right="57"/>
              <w:jc w:val="left"/>
              <w:rPr>
                <w:lang w:eastAsia="zh-CN"/>
              </w:rPr>
            </w:pPr>
          </w:p>
        </w:tc>
      </w:tr>
      <w:tr w:rsidR="00556D33"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556D33" w:rsidRDefault="00556D33" w:rsidP="00556D33">
            <w:pPr>
              <w:pStyle w:val="TAC"/>
              <w:spacing w:before="20" w:after="20"/>
              <w:ind w:left="57" w:right="57"/>
              <w:jc w:val="left"/>
              <w:rPr>
                <w:lang w:eastAsia="zh-CN"/>
              </w:rPr>
            </w:pPr>
          </w:p>
        </w:tc>
      </w:tr>
      <w:tr w:rsidR="00556D33"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556D33" w:rsidRDefault="00556D33" w:rsidP="00556D3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556D33" w:rsidRDefault="00556D33" w:rsidP="00556D33">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lastRenderedPageBreak/>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054][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 xml:space="preserve">[16] R2-2303581 “Discussion on data collection”, </w:t>
      </w:r>
      <w:proofErr w:type="spellStart"/>
      <w:r>
        <w:t>Spreadtrum</w:t>
      </w:r>
      <w:proofErr w:type="spellEnd"/>
      <w:r>
        <w:t xml:space="preserve">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On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B7DB" w14:textId="77777777" w:rsidR="00230C70" w:rsidRDefault="00230C70">
      <w:r>
        <w:separator/>
      </w:r>
    </w:p>
  </w:endnote>
  <w:endnote w:type="continuationSeparator" w:id="0">
    <w:p w14:paraId="0CD9AEAE" w14:textId="77777777" w:rsidR="00230C70" w:rsidRDefault="00230C70">
      <w:r>
        <w:continuationSeparator/>
      </w:r>
    </w:p>
  </w:endnote>
  <w:endnote w:type="continuationNotice" w:id="1">
    <w:p w14:paraId="57994244" w14:textId="77777777" w:rsidR="00230C70" w:rsidRDefault="00230C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0572B" w14:textId="77777777" w:rsidR="00230C70" w:rsidRDefault="00230C70">
      <w:r>
        <w:separator/>
      </w:r>
    </w:p>
  </w:footnote>
  <w:footnote w:type="continuationSeparator" w:id="0">
    <w:p w14:paraId="5D6EA1BC" w14:textId="77777777" w:rsidR="00230C70" w:rsidRDefault="00230C70">
      <w:r>
        <w:continuationSeparator/>
      </w:r>
    </w:p>
  </w:footnote>
  <w:footnote w:type="continuationNotice" w:id="1">
    <w:p w14:paraId="399EEFFB" w14:textId="77777777" w:rsidR="00230C70" w:rsidRDefault="00230C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6"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06E1A"/>
    <w:multiLevelType w:val="hybridMultilevel"/>
    <w:tmpl w:val="AACCFCDE"/>
    <w:lvl w:ilvl="0" w:tplc="6C46172E">
      <w:numFmt w:val="bullet"/>
      <w:lvlText w:val="-"/>
      <w:lvlJc w:val="left"/>
      <w:pPr>
        <w:ind w:left="417" w:hanging="360"/>
      </w:pPr>
      <w:rPr>
        <w:rFonts w:ascii="Arial" w:eastAsia="SimSun"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8"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453892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487646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59687489">
    <w:abstractNumId w:val="1"/>
  </w:num>
  <w:num w:numId="4" w16cid:durableId="1824546081">
    <w:abstractNumId w:val="9"/>
  </w:num>
  <w:num w:numId="5" w16cid:durableId="170146030">
    <w:abstractNumId w:val="8"/>
  </w:num>
  <w:num w:numId="6" w16cid:durableId="1756583497">
    <w:abstractNumId w:val="13"/>
  </w:num>
  <w:num w:numId="7" w16cid:durableId="437796549">
    <w:abstractNumId w:val="14"/>
  </w:num>
  <w:num w:numId="8" w16cid:durableId="707878543">
    <w:abstractNumId w:val="19"/>
  </w:num>
  <w:num w:numId="9" w16cid:durableId="2066102215">
    <w:abstractNumId w:val="11"/>
  </w:num>
  <w:num w:numId="10" w16cid:durableId="1842353551">
    <w:abstractNumId w:val="6"/>
  </w:num>
  <w:num w:numId="11" w16cid:durableId="525993001">
    <w:abstractNumId w:val="7"/>
  </w:num>
  <w:num w:numId="12" w16cid:durableId="149639506">
    <w:abstractNumId w:val="4"/>
  </w:num>
  <w:num w:numId="13" w16cid:durableId="1720084635">
    <w:abstractNumId w:val="18"/>
  </w:num>
  <w:num w:numId="14" w16cid:durableId="2110733865">
    <w:abstractNumId w:val="5"/>
  </w:num>
  <w:num w:numId="15" w16cid:durableId="1014529495">
    <w:abstractNumId w:val="20"/>
  </w:num>
  <w:num w:numId="16" w16cid:durableId="466168841">
    <w:abstractNumId w:val="21"/>
  </w:num>
  <w:num w:numId="17" w16cid:durableId="307243599">
    <w:abstractNumId w:val="3"/>
  </w:num>
  <w:num w:numId="18" w16cid:durableId="913005802">
    <w:abstractNumId w:val="16"/>
  </w:num>
  <w:num w:numId="19" w16cid:durableId="1504515979">
    <w:abstractNumId w:val="12"/>
  </w:num>
  <w:num w:numId="20" w16cid:durableId="550699816">
    <w:abstractNumId w:val="2"/>
  </w:num>
  <w:num w:numId="21" w16cid:durableId="1366639640">
    <w:abstractNumId w:val="10"/>
  </w:num>
  <w:num w:numId="22" w16cid:durableId="1668752574">
    <w:abstractNumId w:val="17"/>
  </w:num>
  <w:num w:numId="23" w16cid:durableId="13819037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13813"/>
    <w:rsid w:val="00014A37"/>
    <w:rsid w:val="00016557"/>
    <w:rsid w:val="000200F6"/>
    <w:rsid w:val="00021023"/>
    <w:rsid w:val="00023C40"/>
    <w:rsid w:val="00026302"/>
    <w:rsid w:val="000321CA"/>
    <w:rsid w:val="00033397"/>
    <w:rsid w:val="00034018"/>
    <w:rsid w:val="000340D4"/>
    <w:rsid w:val="00040095"/>
    <w:rsid w:val="000408A8"/>
    <w:rsid w:val="00040A16"/>
    <w:rsid w:val="00042E3B"/>
    <w:rsid w:val="00046BDF"/>
    <w:rsid w:val="00050176"/>
    <w:rsid w:val="00061241"/>
    <w:rsid w:val="00064B18"/>
    <w:rsid w:val="0006595C"/>
    <w:rsid w:val="0007024D"/>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F2F0D"/>
    <w:rsid w:val="000F3586"/>
    <w:rsid w:val="001020C3"/>
    <w:rsid w:val="00107C6F"/>
    <w:rsid w:val="00110EE8"/>
    <w:rsid w:val="00111956"/>
    <w:rsid w:val="0011282F"/>
    <w:rsid w:val="00112F1A"/>
    <w:rsid w:val="001136B1"/>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5405"/>
    <w:rsid w:val="001672AE"/>
    <w:rsid w:val="001741A0"/>
    <w:rsid w:val="00175166"/>
    <w:rsid w:val="00175FA0"/>
    <w:rsid w:val="00193170"/>
    <w:rsid w:val="00193A75"/>
    <w:rsid w:val="00194CD0"/>
    <w:rsid w:val="001961A6"/>
    <w:rsid w:val="001977BF"/>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C0CCE"/>
    <w:rsid w:val="001C1AFE"/>
    <w:rsid w:val="001C20D6"/>
    <w:rsid w:val="001C23F4"/>
    <w:rsid w:val="001C49F1"/>
    <w:rsid w:val="001C4F79"/>
    <w:rsid w:val="001C5987"/>
    <w:rsid w:val="001C7473"/>
    <w:rsid w:val="001D4B74"/>
    <w:rsid w:val="001D7F59"/>
    <w:rsid w:val="001E13CA"/>
    <w:rsid w:val="001E434F"/>
    <w:rsid w:val="001E58F3"/>
    <w:rsid w:val="001E694A"/>
    <w:rsid w:val="001F168B"/>
    <w:rsid w:val="001F49AB"/>
    <w:rsid w:val="001F6C41"/>
    <w:rsid w:val="001F7831"/>
    <w:rsid w:val="00201574"/>
    <w:rsid w:val="00201C23"/>
    <w:rsid w:val="00202273"/>
    <w:rsid w:val="00202765"/>
    <w:rsid w:val="00204045"/>
    <w:rsid w:val="00206A84"/>
    <w:rsid w:val="00206E2C"/>
    <w:rsid w:val="0020712B"/>
    <w:rsid w:val="00212863"/>
    <w:rsid w:val="002135B0"/>
    <w:rsid w:val="00214974"/>
    <w:rsid w:val="00216EA1"/>
    <w:rsid w:val="00221447"/>
    <w:rsid w:val="002231E2"/>
    <w:rsid w:val="00223A9E"/>
    <w:rsid w:val="00224D5A"/>
    <w:rsid w:val="0022606D"/>
    <w:rsid w:val="00230C70"/>
    <w:rsid w:val="00231416"/>
    <w:rsid w:val="00231728"/>
    <w:rsid w:val="002320F5"/>
    <w:rsid w:val="00233EA1"/>
    <w:rsid w:val="002343D3"/>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3849"/>
    <w:rsid w:val="002B0C39"/>
    <w:rsid w:val="002B1BE7"/>
    <w:rsid w:val="002B2BC8"/>
    <w:rsid w:val="002B6492"/>
    <w:rsid w:val="002B721B"/>
    <w:rsid w:val="002C0380"/>
    <w:rsid w:val="002C316F"/>
    <w:rsid w:val="002C6F8D"/>
    <w:rsid w:val="002D0B8B"/>
    <w:rsid w:val="002D4248"/>
    <w:rsid w:val="002D47D9"/>
    <w:rsid w:val="002D4AD6"/>
    <w:rsid w:val="002D527A"/>
    <w:rsid w:val="002E03A2"/>
    <w:rsid w:val="002E10CC"/>
    <w:rsid w:val="002E29AE"/>
    <w:rsid w:val="002E2F6A"/>
    <w:rsid w:val="002F01CC"/>
    <w:rsid w:val="002F0D22"/>
    <w:rsid w:val="002F3A5D"/>
    <w:rsid w:val="002F6BA0"/>
    <w:rsid w:val="00302D5D"/>
    <w:rsid w:val="003106FA"/>
    <w:rsid w:val="0031188D"/>
    <w:rsid w:val="00311B17"/>
    <w:rsid w:val="00312BF4"/>
    <w:rsid w:val="00314662"/>
    <w:rsid w:val="00314E01"/>
    <w:rsid w:val="003172DC"/>
    <w:rsid w:val="00321370"/>
    <w:rsid w:val="00321C9B"/>
    <w:rsid w:val="00322BED"/>
    <w:rsid w:val="00322E19"/>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68FE"/>
    <w:rsid w:val="003775A5"/>
    <w:rsid w:val="00380B73"/>
    <w:rsid w:val="00383070"/>
    <w:rsid w:val="00383096"/>
    <w:rsid w:val="003834DB"/>
    <w:rsid w:val="00384D71"/>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7DD2"/>
    <w:rsid w:val="003C46D2"/>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7077"/>
    <w:rsid w:val="00417F3B"/>
    <w:rsid w:val="00424800"/>
    <w:rsid w:val="00435D6D"/>
    <w:rsid w:val="0043719E"/>
    <w:rsid w:val="004414C9"/>
    <w:rsid w:val="00441E8B"/>
    <w:rsid w:val="00447AA9"/>
    <w:rsid w:val="004524E3"/>
    <w:rsid w:val="004538AB"/>
    <w:rsid w:val="0046023E"/>
    <w:rsid w:val="004623E2"/>
    <w:rsid w:val="00462841"/>
    <w:rsid w:val="00464278"/>
    <w:rsid w:val="00465587"/>
    <w:rsid w:val="004665EB"/>
    <w:rsid w:val="0047116A"/>
    <w:rsid w:val="004750A1"/>
    <w:rsid w:val="00475610"/>
    <w:rsid w:val="004771D9"/>
    <w:rsid w:val="00477455"/>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5F94"/>
    <w:rsid w:val="004B68BB"/>
    <w:rsid w:val="004B7253"/>
    <w:rsid w:val="004B74F7"/>
    <w:rsid w:val="004C2794"/>
    <w:rsid w:val="004C44D2"/>
    <w:rsid w:val="004C6AFC"/>
    <w:rsid w:val="004D0F84"/>
    <w:rsid w:val="004D1C14"/>
    <w:rsid w:val="004D2E2A"/>
    <w:rsid w:val="004D3285"/>
    <w:rsid w:val="004D3578"/>
    <w:rsid w:val="004D380D"/>
    <w:rsid w:val="004E0964"/>
    <w:rsid w:val="004E213A"/>
    <w:rsid w:val="004E277D"/>
    <w:rsid w:val="004E2E3C"/>
    <w:rsid w:val="004E644C"/>
    <w:rsid w:val="004F169F"/>
    <w:rsid w:val="004F3909"/>
    <w:rsid w:val="004F482C"/>
    <w:rsid w:val="004F5040"/>
    <w:rsid w:val="004F5216"/>
    <w:rsid w:val="004F5DC5"/>
    <w:rsid w:val="004F6906"/>
    <w:rsid w:val="0050014E"/>
    <w:rsid w:val="00502AFE"/>
    <w:rsid w:val="00502B29"/>
    <w:rsid w:val="00503171"/>
    <w:rsid w:val="00505727"/>
    <w:rsid w:val="00506C28"/>
    <w:rsid w:val="00510B88"/>
    <w:rsid w:val="00511E98"/>
    <w:rsid w:val="005130F1"/>
    <w:rsid w:val="00513C92"/>
    <w:rsid w:val="0051748B"/>
    <w:rsid w:val="00517A1F"/>
    <w:rsid w:val="00534536"/>
    <w:rsid w:val="00534DA0"/>
    <w:rsid w:val="005351CB"/>
    <w:rsid w:val="005363A9"/>
    <w:rsid w:val="005369F6"/>
    <w:rsid w:val="00536C94"/>
    <w:rsid w:val="00536CA0"/>
    <w:rsid w:val="00541191"/>
    <w:rsid w:val="00543E6C"/>
    <w:rsid w:val="00545ACB"/>
    <w:rsid w:val="00545BEB"/>
    <w:rsid w:val="00546FE6"/>
    <w:rsid w:val="005473AE"/>
    <w:rsid w:val="0054750D"/>
    <w:rsid w:val="00556540"/>
    <w:rsid w:val="00556D33"/>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64CE"/>
    <w:rsid w:val="00597A7B"/>
    <w:rsid w:val="00597F9A"/>
    <w:rsid w:val="005A03A1"/>
    <w:rsid w:val="005A4034"/>
    <w:rsid w:val="005A49C6"/>
    <w:rsid w:val="005A5B90"/>
    <w:rsid w:val="005B55FD"/>
    <w:rsid w:val="005B5632"/>
    <w:rsid w:val="005B633A"/>
    <w:rsid w:val="005C39F2"/>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FF7"/>
    <w:rsid w:val="005F7D02"/>
    <w:rsid w:val="00602902"/>
    <w:rsid w:val="00605A3C"/>
    <w:rsid w:val="00606EF5"/>
    <w:rsid w:val="00610DA0"/>
    <w:rsid w:val="00611566"/>
    <w:rsid w:val="00614BEA"/>
    <w:rsid w:val="00615342"/>
    <w:rsid w:val="00620A5F"/>
    <w:rsid w:val="006236AE"/>
    <w:rsid w:val="00625815"/>
    <w:rsid w:val="00630500"/>
    <w:rsid w:val="006310FE"/>
    <w:rsid w:val="00632296"/>
    <w:rsid w:val="006328B9"/>
    <w:rsid w:val="006331F6"/>
    <w:rsid w:val="00634613"/>
    <w:rsid w:val="006369F8"/>
    <w:rsid w:val="006403CA"/>
    <w:rsid w:val="006448CA"/>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6821"/>
    <w:rsid w:val="006970C0"/>
    <w:rsid w:val="00697FB1"/>
    <w:rsid w:val="006A0C70"/>
    <w:rsid w:val="006A25A9"/>
    <w:rsid w:val="006A5DCE"/>
    <w:rsid w:val="006B10EA"/>
    <w:rsid w:val="006B7D87"/>
    <w:rsid w:val="006C2231"/>
    <w:rsid w:val="006C285F"/>
    <w:rsid w:val="006C56E2"/>
    <w:rsid w:val="006C66D8"/>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5171"/>
    <w:rsid w:val="00766068"/>
    <w:rsid w:val="007662B5"/>
    <w:rsid w:val="007672E3"/>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2640"/>
    <w:rsid w:val="00812A21"/>
    <w:rsid w:val="00813245"/>
    <w:rsid w:val="008136F9"/>
    <w:rsid w:val="0081572A"/>
    <w:rsid w:val="008161C5"/>
    <w:rsid w:val="008206F9"/>
    <w:rsid w:val="0082088A"/>
    <w:rsid w:val="00821A10"/>
    <w:rsid w:val="00822630"/>
    <w:rsid w:val="00823E6D"/>
    <w:rsid w:val="00825644"/>
    <w:rsid w:val="0083133E"/>
    <w:rsid w:val="00832F45"/>
    <w:rsid w:val="00833257"/>
    <w:rsid w:val="00833EBC"/>
    <w:rsid w:val="00835D6B"/>
    <w:rsid w:val="00837156"/>
    <w:rsid w:val="00840DE0"/>
    <w:rsid w:val="00842957"/>
    <w:rsid w:val="008431C2"/>
    <w:rsid w:val="0085398F"/>
    <w:rsid w:val="00854CC6"/>
    <w:rsid w:val="008569E8"/>
    <w:rsid w:val="00861549"/>
    <w:rsid w:val="00862156"/>
    <w:rsid w:val="0086262A"/>
    <w:rsid w:val="008626E6"/>
    <w:rsid w:val="00862D0C"/>
    <w:rsid w:val="0086354A"/>
    <w:rsid w:val="008636B4"/>
    <w:rsid w:val="008647BB"/>
    <w:rsid w:val="00864EA9"/>
    <w:rsid w:val="00865026"/>
    <w:rsid w:val="00870E64"/>
    <w:rsid w:val="00872B35"/>
    <w:rsid w:val="008731E8"/>
    <w:rsid w:val="00875B08"/>
    <w:rsid w:val="008768CA"/>
    <w:rsid w:val="00877EF9"/>
    <w:rsid w:val="00880559"/>
    <w:rsid w:val="00884EA1"/>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E1EE0"/>
    <w:rsid w:val="008E235D"/>
    <w:rsid w:val="008E2B55"/>
    <w:rsid w:val="008E5093"/>
    <w:rsid w:val="008E717B"/>
    <w:rsid w:val="008E7298"/>
    <w:rsid w:val="008F132B"/>
    <w:rsid w:val="008F2D59"/>
    <w:rsid w:val="008F396F"/>
    <w:rsid w:val="008F3DCD"/>
    <w:rsid w:val="008F45C4"/>
    <w:rsid w:val="008F6368"/>
    <w:rsid w:val="008F694A"/>
    <w:rsid w:val="00901818"/>
    <w:rsid w:val="0090271F"/>
    <w:rsid w:val="00902DB9"/>
    <w:rsid w:val="0090466A"/>
    <w:rsid w:val="009068B0"/>
    <w:rsid w:val="0090718F"/>
    <w:rsid w:val="009075A1"/>
    <w:rsid w:val="00913F8D"/>
    <w:rsid w:val="00916D2B"/>
    <w:rsid w:val="00920CA4"/>
    <w:rsid w:val="0092356A"/>
    <w:rsid w:val="00923655"/>
    <w:rsid w:val="009237C8"/>
    <w:rsid w:val="009245D8"/>
    <w:rsid w:val="0092572F"/>
    <w:rsid w:val="00927844"/>
    <w:rsid w:val="00927D53"/>
    <w:rsid w:val="00927F8F"/>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1D0"/>
    <w:rsid w:val="00961989"/>
    <w:rsid w:val="00961B32"/>
    <w:rsid w:val="00962509"/>
    <w:rsid w:val="00962D13"/>
    <w:rsid w:val="00965C58"/>
    <w:rsid w:val="00966FF5"/>
    <w:rsid w:val="00970DB3"/>
    <w:rsid w:val="00970F33"/>
    <w:rsid w:val="00974421"/>
    <w:rsid w:val="00974BB0"/>
    <w:rsid w:val="00975BCD"/>
    <w:rsid w:val="009769CF"/>
    <w:rsid w:val="00976E6A"/>
    <w:rsid w:val="00980E8B"/>
    <w:rsid w:val="0098171E"/>
    <w:rsid w:val="009866C7"/>
    <w:rsid w:val="009928A9"/>
    <w:rsid w:val="0099666D"/>
    <w:rsid w:val="009A0AF3"/>
    <w:rsid w:val="009A278E"/>
    <w:rsid w:val="009A29AD"/>
    <w:rsid w:val="009A7AEF"/>
    <w:rsid w:val="009B07CD"/>
    <w:rsid w:val="009B09F6"/>
    <w:rsid w:val="009B1FB2"/>
    <w:rsid w:val="009B2A5F"/>
    <w:rsid w:val="009B308D"/>
    <w:rsid w:val="009B58CB"/>
    <w:rsid w:val="009C0BA3"/>
    <w:rsid w:val="009C19E9"/>
    <w:rsid w:val="009C2C42"/>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6E8"/>
    <w:rsid w:val="00A31BB4"/>
    <w:rsid w:val="00A32B7F"/>
    <w:rsid w:val="00A4123D"/>
    <w:rsid w:val="00A4231A"/>
    <w:rsid w:val="00A44E52"/>
    <w:rsid w:val="00A5214D"/>
    <w:rsid w:val="00A52954"/>
    <w:rsid w:val="00A536F4"/>
    <w:rsid w:val="00A53724"/>
    <w:rsid w:val="00A54B2B"/>
    <w:rsid w:val="00A56602"/>
    <w:rsid w:val="00A566D8"/>
    <w:rsid w:val="00A576BF"/>
    <w:rsid w:val="00A64C22"/>
    <w:rsid w:val="00A6511B"/>
    <w:rsid w:val="00A664FC"/>
    <w:rsid w:val="00A667CE"/>
    <w:rsid w:val="00A70E07"/>
    <w:rsid w:val="00A72381"/>
    <w:rsid w:val="00A73224"/>
    <w:rsid w:val="00A7373C"/>
    <w:rsid w:val="00A75CAB"/>
    <w:rsid w:val="00A807C7"/>
    <w:rsid w:val="00A80E28"/>
    <w:rsid w:val="00A82346"/>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1917"/>
    <w:rsid w:val="00AD3DF0"/>
    <w:rsid w:val="00AD613A"/>
    <w:rsid w:val="00AD69A5"/>
    <w:rsid w:val="00AD7753"/>
    <w:rsid w:val="00AD7797"/>
    <w:rsid w:val="00AD7D37"/>
    <w:rsid w:val="00AE2D21"/>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481F"/>
    <w:rsid w:val="00B35134"/>
    <w:rsid w:val="00B36864"/>
    <w:rsid w:val="00B4542F"/>
    <w:rsid w:val="00B47FD1"/>
    <w:rsid w:val="00B50CEA"/>
    <w:rsid w:val="00B50F64"/>
    <w:rsid w:val="00B516BB"/>
    <w:rsid w:val="00B52FE9"/>
    <w:rsid w:val="00B5633E"/>
    <w:rsid w:val="00B6200F"/>
    <w:rsid w:val="00B64944"/>
    <w:rsid w:val="00B65DAA"/>
    <w:rsid w:val="00B670C4"/>
    <w:rsid w:val="00B67FFC"/>
    <w:rsid w:val="00B71897"/>
    <w:rsid w:val="00B728F2"/>
    <w:rsid w:val="00B73108"/>
    <w:rsid w:val="00B74B51"/>
    <w:rsid w:val="00B75363"/>
    <w:rsid w:val="00B76174"/>
    <w:rsid w:val="00B77CA6"/>
    <w:rsid w:val="00B83499"/>
    <w:rsid w:val="00B8403B"/>
    <w:rsid w:val="00B84DB2"/>
    <w:rsid w:val="00B86A7F"/>
    <w:rsid w:val="00B87E80"/>
    <w:rsid w:val="00B93C83"/>
    <w:rsid w:val="00B97CA7"/>
    <w:rsid w:val="00BA656A"/>
    <w:rsid w:val="00BA697B"/>
    <w:rsid w:val="00BB0040"/>
    <w:rsid w:val="00BB70DF"/>
    <w:rsid w:val="00BB7452"/>
    <w:rsid w:val="00BB7637"/>
    <w:rsid w:val="00BC1A92"/>
    <w:rsid w:val="00BC3555"/>
    <w:rsid w:val="00BC4E18"/>
    <w:rsid w:val="00BC6746"/>
    <w:rsid w:val="00BD2F78"/>
    <w:rsid w:val="00BD3E46"/>
    <w:rsid w:val="00BD4D53"/>
    <w:rsid w:val="00BE17DC"/>
    <w:rsid w:val="00BE201F"/>
    <w:rsid w:val="00BE26FA"/>
    <w:rsid w:val="00BF117C"/>
    <w:rsid w:val="00BF120B"/>
    <w:rsid w:val="00BF17CB"/>
    <w:rsid w:val="00BF3D75"/>
    <w:rsid w:val="00BF4DA5"/>
    <w:rsid w:val="00BF53AB"/>
    <w:rsid w:val="00C0113B"/>
    <w:rsid w:val="00C018A4"/>
    <w:rsid w:val="00C03816"/>
    <w:rsid w:val="00C03C13"/>
    <w:rsid w:val="00C0445C"/>
    <w:rsid w:val="00C07171"/>
    <w:rsid w:val="00C12B51"/>
    <w:rsid w:val="00C13AD0"/>
    <w:rsid w:val="00C15F03"/>
    <w:rsid w:val="00C21EC6"/>
    <w:rsid w:val="00C22450"/>
    <w:rsid w:val="00C234B7"/>
    <w:rsid w:val="00C245B4"/>
    <w:rsid w:val="00C24650"/>
    <w:rsid w:val="00C25465"/>
    <w:rsid w:val="00C33079"/>
    <w:rsid w:val="00C36D02"/>
    <w:rsid w:val="00C37345"/>
    <w:rsid w:val="00C46376"/>
    <w:rsid w:val="00C50FED"/>
    <w:rsid w:val="00C52755"/>
    <w:rsid w:val="00C55A12"/>
    <w:rsid w:val="00C56889"/>
    <w:rsid w:val="00C60894"/>
    <w:rsid w:val="00C61CCD"/>
    <w:rsid w:val="00C62E5A"/>
    <w:rsid w:val="00C6553E"/>
    <w:rsid w:val="00C659D0"/>
    <w:rsid w:val="00C65ACC"/>
    <w:rsid w:val="00C66764"/>
    <w:rsid w:val="00C709DA"/>
    <w:rsid w:val="00C74600"/>
    <w:rsid w:val="00C77223"/>
    <w:rsid w:val="00C77A1F"/>
    <w:rsid w:val="00C83A13"/>
    <w:rsid w:val="00C8460E"/>
    <w:rsid w:val="00C85B76"/>
    <w:rsid w:val="00C9068C"/>
    <w:rsid w:val="00C91B85"/>
    <w:rsid w:val="00C92967"/>
    <w:rsid w:val="00C92D54"/>
    <w:rsid w:val="00C9412C"/>
    <w:rsid w:val="00C95A3F"/>
    <w:rsid w:val="00C97963"/>
    <w:rsid w:val="00CA02AD"/>
    <w:rsid w:val="00CA3915"/>
    <w:rsid w:val="00CA3D0C"/>
    <w:rsid w:val="00CA4807"/>
    <w:rsid w:val="00CA654B"/>
    <w:rsid w:val="00CB03C7"/>
    <w:rsid w:val="00CB06A4"/>
    <w:rsid w:val="00CB0F05"/>
    <w:rsid w:val="00CB196A"/>
    <w:rsid w:val="00CB291C"/>
    <w:rsid w:val="00CB31F9"/>
    <w:rsid w:val="00CB334B"/>
    <w:rsid w:val="00CB5F2C"/>
    <w:rsid w:val="00CB72B8"/>
    <w:rsid w:val="00CC268F"/>
    <w:rsid w:val="00CC3A38"/>
    <w:rsid w:val="00CC4DA4"/>
    <w:rsid w:val="00CC7432"/>
    <w:rsid w:val="00CC75BE"/>
    <w:rsid w:val="00CD3D61"/>
    <w:rsid w:val="00CD4C7B"/>
    <w:rsid w:val="00CD535B"/>
    <w:rsid w:val="00CD58FE"/>
    <w:rsid w:val="00CE0C24"/>
    <w:rsid w:val="00CE1F5F"/>
    <w:rsid w:val="00CE2262"/>
    <w:rsid w:val="00CE331B"/>
    <w:rsid w:val="00CE5E02"/>
    <w:rsid w:val="00CF04C4"/>
    <w:rsid w:val="00CF115B"/>
    <w:rsid w:val="00CF3935"/>
    <w:rsid w:val="00CF413E"/>
    <w:rsid w:val="00CF4B73"/>
    <w:rsid w:val="00CF4C43"/>
    <w:rsid w:val="00CF6B7A"/>
    <w:rsid w:val="00D01EB9"/>
    <w:rsid w:val="00D02660"/>
    <w:rsid w:val="00D040BF"/>
    <w:rsid w:val="00D04886"/>
    <w:rsid w:val="00D06BF7"/>
    <w:rsid w:val="00D13F25"/>
    <w:rsid w:val="00D17618"/>
    <w:rsid w:val="00D20496"/>
    <w:rsid w:val="00D2312D"/>
    <w:rsid w:val="00D27AFD"/>
    <w:rsid w:val="00D307B7"/>
    <w:rsid w:val="00D329F4"/>
    <w:rsid w:val="00D33BE3"/>
    <w:rsid w:val="00D349CC"/>
    <w:rsid w:val="00D3663A"/>
    <w:rsid w:val="00D37041"/>
    <w:rsid w:val="00D3792D"/>
    <w:rsid w:val="00D4103B"/>
    <w:rsid w:val="00D41241"/>
    <w:rsid w:val="00D41E86"/>
    <w:rsid w:val="00D425C8"/>
    <w:rsid w:val="00D42A65"/>
    <w:rsid w:val="00D43E69"/>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54BE"/>
    <w:rsid w:val="00D87807"/>
    <w:rsid w:val="00D87E00"/>
    <w:rsid w:val="00D9134D"/>
    <w:rsid w:val="00D93609"/>
    <w:rsid w:val="00D943B5"/>
    <w:rsid w:val="00D96D11"/>
    <w:rsid w:val="00DA1061"/>
    <w:rsid w:val="00DA12CC"/>
    <w:rsid w:val="00DA2E34"/>
    <w:rsid w:val="00DA471C"/>
    <w:rsid w:val="00DA54ED"/>
    <w:rsid w:val="00DA5C23"/>
    <w:rsid w:val="00DA7A03"/>
    <w:rsid w:val="00DB01D4"/>
    <w:rsid w:val="00DB0AAF"/>
    <w:rsid w:val="00DB0DB8"/>
    <w:rsid w:val="00DB1818"/>
    <w:rsid w:val="00DB3B36"/>
    <w:rsid w:val="00DC13C7"/>
    <w:rsid w:val="00DC309B"/>
    <w:rsid w:val="00DC4DA2"/>
    <w:rsid w:val="00DC5261"/>
    <w:rsid w:val="00DD1661"/>
    <w:rsid w:val="00DD43F6"/>
    <w:rsid w:val="00DE0FF0"/>
    <w:rsid w:val="00DE21EA"/>
    <w:rsid w:val="00DE25D2"/>
    <w:rsid w:val="00DE5B98"/>
    <w:rsid w:val="00DE6761"/>
    <w:rsid w:val="00DE6EFA"/>
    <w:rsid w:val="00DF1222"/>
    <w:rsid w:val="00DF67E6"/>
    <w:rsid w:val="00E041E6"/>
    <w:rsid w:val="00E11EC3"/>
    <w:rsid w:val="00E172C2"/>
    <w:rsid w:val="00E20410"/>
    <w:rsid w:val="00E2197C"/>
    <w:rsid w:val="00E262F1"/>
    <w:rsid w:val="00E266B9"/>
    <w:rsid w:val="00E27382"/>
    <w:rsid w:val="00E34D8F"/>
    <w:rsid w:val="00E3565A"/>
    <w:rsid w:val="00E37803"/>
    <w:rsid w:val="00E41750"/>
    <w:rsid w:val="00E4181F"/>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5A06"/>
    <w:rsid w:val="00E77645"/>
    <w:rsid w:val="00E8252E"/>
    <w:rsid w:val="00E830BF"/>
    <w:rsid w:val="00E83697"/>
    <w:rsid w:val="00E86664"/>
    <w:rsid w:val="00E8723E"/>
    <w:rsid w:val="00E87869"/>
    <w:rsid w:val="00E924F7"/>
    <w:rsid w:val="00E9262C"/>
    <w:rsid w:val="00E951C0"/>
    <w:rsid w:val="00EA0B87"/>
    <w:rsid w:val="00EA0DB7"/>
    <w:rsid w:val="00EA1FEE"/>
    <w:rsid w:val="00EA66C9"/>
    <w:rsid w:val="00EB5C92"/>
    <w:rsid w:val="00EC0E5E"/>
    <w:rsid w:val="00EC188A"/>
    <w:rsid w:val="00EC4A25"/>
    <w:rsid w:val="00EC6B3A"/>
    <w:rsid w:val="00ED2284"/>
    <w:rsid w:val="00ED63BC"/>
    <w:rsid w:val="00EE06E5"/>
    <w:rsid w:val="00EE3638"/>
    <w:rsid w:val="00EE3C3F"/>
    <w:rsid w:val="00EE7CEB"/>
    <w:rsid w:val="00EE7DCA"/>
    <w:rsid w:val="00EE7F24"/>
    <w:rsid w:val="00EF612C"/>
    <w:rsid w:val="00F012C1"/>
    <w:rsid w:val="00F025A2"/>
    <w:rsid w:val="00F036E9"/>
    <w:rsid w:val="00F03AE0"/>
    <w:rsid w:val="00F04CE3"/>
    <w:rsid w:val="00F04D3F"/>
    <w:rsid w:val="00F0566A"/>
    <w:rsid w:val="00F060CE"/>
    <w:rsid w:val="00F07134"/>
    <w:rsid w:val="00F07388"/>
    <w:rsid w:val="00F10964"/>
    <w:rsid w:val="00F11CF5"/>
    <w:rsid w:val="00F14343"/>
    <w:rsid w:val="00F17358"/>
    <w:rsid w:val="00F2026E"/>
    <w:rsid w:val="00F2210A"/>
    <w:rsid w:val="00F25CB2"/>
    <w:rsid w:val="00F25D1C"/>
    <w:rsid w:val="00F2659C"/>
    <w:rsid w:val="00F2730F"/>
    <w:rsid w:val="00F30E0D"/>
    <w:rsid w:val="00F3574F"/>
    <w:rsid w:val="00F357C4"/>
    <w:rsid w:val="00F36D4C"/>
    <w:rsid w:val="00F37743"/>
    <w:rsid w:val="00F470D7"/>
    <w:rsid w:val="00F47EF0"/>
    <w:rsid w:val="00F501EE"/>
    <w:rsid w:val="00F512F6"/>
    <w:rsid w:val="00F51C0F"/>
    <w:rsid w:val="00F53AC7"/>
    <w:rsid w:val="00F53F55"/>
    <w:rsid w:val="00F54A3D"/>
    <w:rsid w:val="00F54CB0"/>
    <w:rsid w:val="00F54E38"/>
    <w:rsid w:val="00F5685E"/>
    <w:rsid w:val="00F56C64"/>
    <w:rsid w:val="00F579CD"/>
    <w:rsid w:val="00F64EC7"/>
    <w:rsid w:val="00F653B8"/>
    <w:rsid w:val="00F71B89"/>
    <w:rsid w:val="00F71C63"/>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40D4"/>
    <w:rsid w:val="00FA6346"/>
    <w:rsid w:val="00FA6978"/>
    <w:rsid w:val="00FA7FC9"/>
    <w:rsid w:val="00FB28ED"/>
    <w:rsid w:val="00FB36FA"/>
    <w:rsid w:val="00FB54DC"/>
    <w:rsid w:val="00FB7FA8"/>
    <w:rsid w:val="00FC1192"/>
    <w:rsid w:val="00FC14EE"/>
    <w:rsid w:val="00FC1A61"/>
    <w:rsid w:val="00FC278C"/>
    <w:rsid w:val="00FD0C77"/>
    <w:rsid w:val="00FD15CF"/>
    <w:rsid w:val="00FD712A"/>
    <w:rsid w:val="00FE1068"/>
    <w:rsid w:val="00FE106D"/>
    <w:rsid w:val="00FE251B"/>
    <w:rsid w:val="00FE5C40"/>
    <w:rsid w:val="00FE6F7D"/>
    <w:rsid w:val="00FE781C"/>
    <w:rsid w:val="00FF31FE"/>
    <w:rsid w:val="00FF4D9D"/>
    <w:rsid w:val="00FF570D"/>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49</_dlc_DocId>
    <_dlc_DocIdUrl xmlns="71c5aaf6-e6ce-465b-b873-5148d2a4c105">
      <Url>https://nokia.sharepoint.com/sites/c5g/e2earch/_layouts/15/DocIdRedir.aspx?ID=5AIRPNAIUNRU-859666464-14049</Url>
      <Description>5AIRPNAIUNRU-859666464-1404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0CC7AE8-529C-4FF7-B7A8-EB5232F25F81}">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3</Pages>
  <Words>4391</Words>
  <Characters>2503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9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Rajeev-QC</cp:lastModifiedBy>
  <cp:revision>80</cp:revision>
  <dcterms:created xsi:type="dcterms:W3CDTF">2023-04-20T14:45:00Z</dcterms:created>
  <dcterms:modified xsi:type="dcterms:W3CDTF">2023-04-21T0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e5c9b09-5ca4-4a87-ac4b-2b89aee0b542</vt:lpwstr>
  </property>
  <property fmtid="{D5CDD505-2E9C-101B-9397-08002B2CF9AE}" pid="4"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5" name="_2015_ms_pID_7253431">
    <vt:lpwstr>zo99gk+XW2ruQp/8HJB1zreNheYqC0evQIqdtY8H3VyCPyXvI2sgK8
q+kDThjdHo1jbbGSYvvOQUq+aIDiBhETYywgpDNd4VLrccNlxx8M8oELxabVFhe3wVcaDsTY
D5kcVyHi0GE/wufimyM0TsOsxdDall3e9kIBodl8GZLgL/3MzQIDyflUtlLrQ3xNxTN5fUgG
4ISz5QlzHoXRd4sx</vt:lpwstr>
  </property>
</Properties>
</file>